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6D1B" w:rsidRDefault="00416D1B" w:rsidP="00331D2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331D2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</w:p>
    <w:p w:rsidR="003518B1" w:rsidRDefault="003518B1" w:rsidP="003518B1">
      <w:pPr>
        <w:rPr>
          <w:rFonts w:ascii="Times New Roman" w:hAnsi="Times New Roman" w:cs="Times New Roman"/>
          <w:sz w:val="24"/>
          <w:szCs w:val="24"/>
        </w:rPr>
      </w:pPr>
      <w:r w:rsidRPr="003518B1">
        <w:rPr>
          <w:rFonts w:ascii="Times New Roman" w:hAnsi="Times New Roman" w:cs="Times New Roman"/>
          <w:sz w:val="24"/>
          <w:szCs w:val="24"/>
        </w:rPr>
        <w:t xml:space="preserve">Write </w:t>
      </w:r>
      <w:r>
        <w:rPr>
          <w:rFonts w:ascii="Times New Roman" w:hAnsi="Times New Roman" w:cs="Times New Roman"/>
          <w:sz w:val="24"/>
          <w:szCs w:val="24"/>
        </w:rPr>
        <w:t>a C program to use MPI_Reduce that divides the processors into the group to find the addition independently.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noProof/>
          <w:lang w:eastAsia="en-IN" w:bidi="ta-IN"/>
        </w:rPr>
        <w:drawing>
          <wp:inline distT="0" distB="0" distL="0" distR="0" wp14:anchorId="46F9A711" wp14:editId="728B21B9">
            <wp:extent cx="3419475" cy="1503215"/>
            <wp:effectExtent l="0" t="0" r="0" b="1905"/>
            <wp:docPr id="1" name="Picture 1" descr="MPI_Redu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I_Redu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50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18B1" w:rsidRDefault="003518B1" w:rsidP="00331D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nt. The function prototype is as follows: 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</w:t>
      </w:r>
      <w:proofErr w:type="gram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Reduce(</w:t>
      </w:r>
      <w:proofErr w:type="gramEnd"/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  </w:t>
      </w: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gram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void</w:t>
      </w:r>
      <w:proofErr w:type="gram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* </w:t>
      </w:r>
      <w:proofErr w:type="spell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send_data</w:t>
      </w:r>
      <w:proofErr w:type="spell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gram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void</w:t>
      </w:r>
      <w:proofErr w:type="gram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* </w:t>
      </w:r>
      <w:proofErr w:type="spell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recv_data</w:t>
      </w:r>
      <w:proofErr w:type="spell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   </w:t>
      </w: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spellStart"/>
      <w:proofErr w:type="gram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count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spell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Datatype</w:t>
      </w:r>
      <w:proofErr w:type="spell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datatype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spell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Op</w:t>
      </w:r>
      <w:proofErr w:type="spell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op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spellStart"/>
      <w:proofErr w:type="gram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int</w:t>
      </w:r>
      <w:proofErr w:type="spellEnd"/>
      <w:proofErr w:type="gram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root,</w:t>
      </w:r>
    </w:p>
    <w:p w:rsidR="003518B1" w:rsidRPr="003518B1" w:rsidRDefault="003518B1" w:rsidP="003518B1">
      <w:pP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 w:bidi="ta-IN"/>
        </w:rPr>
      </w:pPr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ab/>
        <w:t xml:space="preserve">        </w:t>
      </w:r>
      <w:proofErr w:type="spellStart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>MPI_Comm</w:t>
      </w:r>
      <w:proofErr w:type="spellEnd"/>
      <w:r w:rsidRPr="003518B1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 w:bidi="ta-IN"/>
        </w:rPr>
        <w:t xml:space="preserve"> communicator)</w:t>
      </w:r>
    </w:p>
    <w:p w:rsidR="003518B1" w:rsidRPr="003518B1" w:rsidRDefault="003518B1" w:rsidP="00331D25">
      <w:pPr>
        <w:rPr>
          <w:rFonts w:ascii="Times New Roman" w:hAnsi="Times New Roman" w:cs="Times New Roman"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Code</w:t>
      </w: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518B1" w:rsidRDefault="003518B1" w:rsidP="005B77C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331D25" w:rsidRDefault="003518B1" w:rsidP="003518B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marks</w:t>
      </w:r>
      <w:bookmarkStart w:id="0" w:name="_GoBack"/>
      <w:bookmarkEnd w:id="0"/>
    </w:p>
    <w:p w:rsidR="00331D25" w:rsidRDefault="00331D25">
      <w:pPr>
        <w:rPr>
          <w:rFonts w:ascii="Times New Roman" w:hAnsi="Times New Roman" w:cs="Times New Roman"/>
          <w:sz w:val="24"/>
          <w:szCs w:val="24"/>
        </w:rPr>
      </w:pPr>
    </w:p>
    <w:p w:rsidR="00331D25" w:rsidRDefault="00331D25">
      <w:pPr>
        <w:rPr>
          <w:rFonts w:ascii="Times New Roman" w:hAnsi="Times New Roman" w:cs="Times New Roman"/>
          <w:sz w:val="24"/>
          <w:szCs w:val="24"/>
        </w:rPr>
      </w:pPr>
    </w:p>
    <w:sectPr w:rsidR="00331D2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484A" w:rsidRDefault="001B484A" w:rsidP="004023CA">
      <w:pPr>
        <w:spacing w:after="0" w:line="240" w:lineRule="auto"/>
      </w:pPr>
      <w:r>
        <w:separator/>
      </w:r>
    </w:p>
  </w:endnote>
  <w:endnote w:type="continuationSeparator" w:id="0">
    <w:p w:rsidR="001B484A" w:rsidRDefault="001B484A" w:rsidP="00402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18B1" w:rsidRDefault="003518B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18B1" w:rsidRDefault="003518B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18B1" w:rsidRDefault="003518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484A" w:rsidRDefault="001B484A" w:rsidP="004023CA">
      <w:pPr>
        <w:spacing w:after="0" w:line="240" w:lineRule="auto"/>
      </w:pPr>
      <w:r>
        <w:separator/>
      </w:r>
    </w:p>
  </w:footnote>
  <w:footnote w:type="continuationSeparator" w:id="0">
    <w:p w:rsidR="001B484A" w:rsidRDefault="001B484A" w:rsidP="00402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18B1" w:rsidRDefault="003518B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369A" w:rsidRDefault="00C0369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</w:p>
  <w:p w:rsidR="00C0369A" w:rsidRDefault="00C0369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sse</w:t>
    </w:r>
    <w:r w:rsidR="003518B1">
      <w:rPr>
        <w:rFonts w:ascii="Times New Roman" w:hAnsi="Times New Roman" w:cs="Times New Roman"/>
        <w:sz w:val="24"/>
        <w:szCs w:val="24"/>
      </w:rPr>
      <w:t xml:space="preserve">ssment No. </w:t>
    </w:r>
    <w:r w:rsidR="003518B1">
      <w:rPr>
        <w:rFonts w:ascii="Times New Roman" w:hAnsi="Times New Roman" w:cs="Times New Roman"/>
        <w:sz w:val="24"/>
        <w:szCs w:val="24"/>
      </w:rPr>
      <w:tab/>
      <w:t>: 9</w:t>
    </w:r>
  </w:p>
  <w:p w:rsidR="00416D1B" w:rsidRPr="00416D1B" w:rsidRDefault="00A6615A" w:rsidP="00A6615A">
    <w:pPr>
      <w:pStyle w:val="Header"/>
      <w:tabs>
        <w:tab w:val="clear" w:pos="4513"/>
        <w:tab w:val="left" w:pos="1276"/>
        <w:tab w:val="left" w:pos="1701"/>
      </w:tabs>
      <w:jc w:val="center"/>
      <w:rPr>
        <w:rFonts w:ascii="Times New Roman" w:hAnsi="Times New Roman" w:cs="Times New Roman"/>
        <w:b/>
        <w:bCs/>
        <w:sz w:val="24"/>
        <w:szCs w:val="24"/>
      </w:rPr>
    </w:pPr>
    <w:r>
      <w:rPr>
        <w:rFonts w:ascii="Times New Roman" w:hAnsi="Times New Roman" w:cs="Times New Roman"/>
        <w:b/>
        <w:bCs/>
        <w:sz w:val="24"/>
        <w:szCs w:val="24"/>
      </w:rPr>
      <w:t>F</w:t>
    </w:r>
    <w:r w:rsidRPr="00A6615A">
      <w:rPr>
        <w:rFonts w:ascii="Times New Roman" w:hAnsi="Times New Roman" w:cs="Times New Roman"/>
        <w:b/>
        <w:bCs/>
        <w:sz w:val="24"/>
        <w:szCs w:val="24"/>
      </w:rPr>
      <w:t>unction</w:t>
    </w:r>
    <w:r>
      <w:rPr>
        <w:rFonts w:ascii="Times New Roman" w:hAnsi="Times New Roman" w:cs="Times New Roman"/>
        <w:b/>
        <w:bCs/>
        <w:sz w:val="24"/>
        <w:szCs w:val="24"/>
      </w:rPr>
      <w:t>:</w:t>
    </w:r>
    <w:r w:rsidRPr="00A6615A">
      <w:rPr>
        <w:rFonts w:ascii="Times New Roman" w:hAnsi="Times New Roman" w:cs="Times New Roman"/>
        <w:b/>
        <w:bCs/>
        <w:sz w:val="24"/>
        <w:szCs w:val="24"/>
      </w:rPr>
      <w:t xml:space="preserve"> MPI_Reduce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Pr="00A6615A">
      <w:rPr>
        <w:rFonts w:ascii="Times New Roman" w:hAnsi="Times New Roman" w:cs="Times New Roman"/>
        <w:b/>
        <w:bCs/>
        <w:sz w:val="24"/>
        <w:szCs w:val="24"/>
      </w:rPr>
      <w:t>(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18B1" w:rsidRDefault="003518B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2624C"/>
    <w:multiLevelType w:val="hybridMultilevel"/>
    <w:tmpl w:val="BB9246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750664"/>
    <w:multiLevelType w:val="hybridMultilevel"/>
    <w:tmpl w:val="4C0841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C477B6"/>
    <w:multiLevelType w:val="hybridMultilevel"/>
    <w:tmpl w:val="956850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8C09A1"/>
    <w:multiLevelType w:val="hybridMultilevel"/>
    <w:tmpl w:val="570A8A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5A1A9B"/>
    <w:multiLevelType w:val="hybridMultilevel"/>
    <w:tmpl w:val="BB5649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A54772"/>
    <w:multiLevelType w:val="multilevel"/>
    <w:tmpl w:val="2826C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BEC049D"/>
    <w:multiLevelType w:val="multilevel"/>
    <w:tmpl w:val="4BD0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D8276F0"/>
    <w:multiLevelType w:val="hybridMultilevel"/>
    <w:tmpl w:val="18A4C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EB0CFD"/>
    <w:multiLevelType w:val="hybridMultilevel"/>
    <w:tmpl w:val="D9D2E4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F4515E3"/>
    <w:multiLevelType w:val="multilevel"/>
    <w:tmpl w:val="9EEC4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9C9761C"/>
    <w:multiLevelType w:val="hybridMultilevel"/>
    <w:tmpl w:val="B5C27E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31796A"/>
    <w:multiLevelType w:val="hybridMultilevel"/>
    <w:tmpl w:val="18A4C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5"/>
  </w:num>
  <w:num w:numId="5">
    <w:abstractNumId w:val="9"/>
  </w:num>
  <w:num w:numId="6">
    <w:abstractNumId w:val="3"/>
  </w:num>
  <w:num w:numId="7">
    <w:abstractNumId w:val="2"/>
  </w:num>
  <w:num w:numId="8">
    <w:abstractNumId w:val="10"/>
  </w:num>
  <w:num w:numId="9">
    <w:abstractNumId w:val="1"/>
  </w:num>
  <w:num w:numId="10">
    <w:abstractNumId w:val="7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sTS2BCITY0sjAyUdpeDU4uLM/DyQAsNaANPx+eAsAAAA"/>
  </w:docVars>
  <w:rsids>
    <w:rsidRoot w:val="004023CA"/>
    <w:rsid w:val="000971D1"/>
    <w:rsid w:val="000F268F"/>
    <w:rsid w:val="001107F6"/>
    <w:rsid w:val="00114B75"/>
    <w:rsid w:val="00166DA2"/>
    <w:rsid w:val="001B484A"/>
    <w:rsid w:val="002242EE"/>
    <w:rsid w:val="00236075"/>
    <w:rsid w:val="0027058F"/>
    <w:rsid w:val="00272069"/>
    <w:rsid w:val="002955A7"/>
    <w:rsid w:val="002D3FCC"/>
    <w:rsid w:val="00305980"/>
    <w:rsid w:val="00331D25"/>
    <w:rsid w:val="003518B1"/>
    <w:rsid w:val="003660A8"/>
    <w:rsid w:val="003A581A"/>
    <w:rsid w:val="003E5E2E"/>
    <w:rsid w:val="00400BD0"/>
    <w:rsid w:val="004023CA"/>
    <w:rsid w:val="00416D1B"/>
    <w:rsid w:val="0043197A"/>
    <w:rsid w:val="00483D22"/>
    <w:rsid w:val="004C6A34"/>
    <w:rsid w:val="004D54C8"/>
    <w:rsid w:val="00543DA5"/>
    <w:rsid w:val="00544B9D"/>
    <w:rsid w:val="0055319F"/>
    <w:rsid w:val="00562FF8"/>
    <w:rsid w:val="00577E01"/>
    <w:rsid w:val="005B77C8"/>
    <w:rsid w:val="005D0067"/>
    <w:rsid w:val="005D0172"/>
    <w:rsid w:val="005E077A"/>
    <w:rsid w:val="005E3054"/>
    <w:rsid w:val="005F3EDD"/>
    <w:rsid w:val="006532BB"/>
    <w:rsid w:val="00696A72"/>
    <w:rsid w:val="006C05A0"/>
    <w:rsid w:val="006D4D25"/>
    <w:rsid w:val="007848F1"/>
    <w:rsid w:val="00796BA0"/>
    <w:rsid w:val="007D2D13"/>
    <w:rsid w:val="007F3F0E"/>
    <w:rsid w:val="00806D86"/>
    <w:rsid w:val="00841A5E"/>
    <w:rsid w:val="00870D6D"/>
    <w:rsid w:val="008A0B9E"/>
    <w:rsid w:val="008D4246"/>
    <w:rsid w:val="008E69BF"/>
    <w:rsid w:val="008F4400"/>
    <w:rsid w:val="00945A77"/>
    <w:rsid w:val="009745FE"/>
    <w:rsid w:val="0099637F"/>
    <w:rsid w:val="009D423B"/>
    <w:rsid w:val="009D7536"/>
    <w:rsid w:val="00A11928"/>
    <w:rsid w:val="00A529C9"/>
    <w:rsid w:val="00A6615A"/>
    <w:rsid w:val="00A7406C"/>
    <w:rsid w:val="00A93376"/>
    <w:rsid w:val="00AB7949"/>
    <w:rsid w:val="00AD7B12"/>
    <w:rsid w:val="00B155E6"/>
    <w:rsid w:val="00BC53CE"/>
    <w:rsid w:val="00BE04C9"/>
    <w:rsid w:val="00C0369A"/>
    <w:rsid w:val="00C421F4"/>
    <w:rsid w:val="00D925E7"/>
    <w:rsid w:val="00E46F5D"/>
    <w:rsid w:val="00E63A82"/>
    <w:rsid w:val="00EA7BE4"/>
    <w:rsid w:val="00EE2A19"/>
    <w:rsid w:val="00EF48D1"/>
    <w:rsid w:val="00F20394"/>
    <w:rsid w:val="00F34F21"/>
    <w:rsid w:val="00F40FEF"/>
    <w:rsid w:val="00F75733"/>
    <w:rsid w:val="00FA5B26"/>
    <w:rsid w:val="00FE3587"/>
    <w:rsid w:val="00FF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BC53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0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HTMLCode">
    <w:name w:val="HTML Code"/>
    <w:basedOn w:val="DefaultParagraphFont"/>
    <w:uiPriority w:val="99"/>
    <w:semiHidden/>
    <w:unhideWhenUsed/>
    <w:rsid w:val="002705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27058F"/>
  </w:style>
  <w:style w:type="character" w:customStyle="1" w:styleId="o">
    <w:name w:val="o"/>
    <w:basedOn w:val="DefaultParagraphFont"/>
    <w:rsid w:val="0027058F"/>
  </w:style>
  <w:style w:type="character" w:customStyle="1" w:styleId="p">
    <w:name w:val="p"/>
    <w:basedOn w:val="DefaultParagraphFont"/>
    <w:rsid w:val="0027058F"/>
  </w:style>
  <w:style w:type="character" w:customStyle="1" w:styleId="mi">
    <w:name w:val="mi"/>
    <w:basedOn w:val="DefaultParagraphFont"/>
    <w:rsid w:val="0027058F"/>
  </w:style>
  <w:style w:type="character" w:customStyle="1" w:styleId="kt">
    <w:name w:val="kt"/>
    <w:basedOn w:val="DefaultParagraphFont"/>
    <w:rsid w:val="003518B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BC53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0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styleId="HTMLCode">
    <w:name w:val="HTML Code"/>
    <w:basedOn w:val="DefaultParagraphFont"/>
    <w:uiPriority w:val="99"/>
    <w:semiHidden/>
    <w:unhideWhenUsed/>
    <w:rsid w:val="002705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27058F"/>
  </w:style>
  <w:style w:type="character" w:customStyle="1" w:styleId="o">
    <w:name w:val="o"/>
    <w:basedOn w:val="DefaultParagraphFont"/>
    <w:rsid w:val="0027058F"/>
  </w:style>
  <w:style w:type="character" w:customStyle="1" w:styleId="p">
    <w:name w:val="p"/>
    <w:basedOn w:val="DefaultParagraphFont"/>
    <w:rsid w:val="0027058F"/>
  </w:style>
  <w:style w:type="character" w:customStyle="1" w:styleId="mi">
    <w:name w:val="mi"/>
    <w:basedOn w:val="DefaultParagraphFont"/>
    <w:rsid w:val="0027058F"/>
  </w:style>
  <w:style w:type="character" w:customStyle="1" w:styleId="kt">
    <w:name w:val="kt"/>
    <w:basedOn w:val="DefaultParagraphFont"/>
    <w:rsid w:val="003518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0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cp:lastPrinted>2020-10-05T06:00:00Z</cp:lastPrinted>
  <dcterms:created xsi:type="dcterms:W3CDTF">2020-10-05T06:00:00Z</dcterms:created>
  <dcterms:modified xsi:type="dcterms:W3CDTF">2020-10-05T06:00:00Z</dcterms:modified>
</cp:coreProperties>
</file>